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471C" w:rsidRDefault="0060471C" w:rsidP="0060471C">
      <w:pPr>
        <w:rPr>
          <w:rFonts w:ascii="Adobe Garamond Pro Bold" w:hAnsi="Adobe Garamond Pro Bold"/>
          <w:sz w:val="32"/>
          <w:szCs w:val="32"/>
          <w:u w:val="single"/>
        </w:rPr>
      </w:pPr>
      <w:bookmarkStart w:id="0" w:name="_GoBack"/>
      <w:bookmarkEnd w:id="0"/>
    </w:p>
    <w:p w:rsidR="0060471C" w:rsidRDefault="004D5D2C" w:rsidP="003E39B0">
      <w:pPr>
        <w:jc w:val="center"/>
        <w:rPr>
          <w:rFonts w:ascii="Adobe Garamond Pro Bold" w:hAnsi="Adobe Garamond Pro Bold"/>
          <w:sz w:val="36"/>
          <w:szCs w:val="36"/>
          <w:u w:val="single"/>
        </w:rPr>
      </w:pPr>
      <w:r w:rsidRPr="0060471C">
        <w:rPr>
          <w:rFonts w:ascii="Adobe Garamond Pro Bold" w:hAnsi="Adobe Garamond Pro Bold"/>
          <w:sz w:val="36"/>
          <w:szCs w:val="36"/>
          <w:u w:val="single"/>
        </w:rPr>
        <w:t xml:space="preserve">TPL </w:t>
      </w:r>
      <w:r w:rsidR="00F33045" w:rsidRPr="0060471C">
        <w:rPr>
          <w:rFonts w:ascii="Adobe Garamond Pro Bold" w:hAnsi="Adobe Garamond Pro Bold"/>
          <w:sz w:val="36"/>
          <w:szCs w:val="36"/>
          <w:u w:val="single"/>
        </w:rPr>
        <w:t>Employ</w:t>
      </w:r>
      <w:r w:rsidRPr="0060471C">
        <w:rPr>
          <w:rFonts w:ascii="Adobe Garamond Pro Bold" w:hAnsi="Adobe Garamond Pro Bold"/>
          <w:sz w:val="36"/>
          <w:szCs w:val="36"/>
          <w:u w:val="single"/>
        </w:rPr>
        <w:t>ment</w:t>
      </w:r>
      <w:r w:rsidR="00F33045" w:rsidRPr="0060471C">
        <w:rPr>
          <w:rFonts w:ascii="Adobe Garamond Pro Bold" w:hAnsi="Adobe Garamond Pro Bold"/>
          <w:sz w:val="36"/>
          <w:szCs w:val="36"/>
          <w:u w:val="single"/>
        </w:rPr>
        <w:t xml:space="preserve"> Onboarding </w:t>
      </w:r>
      <w:r w:rsidR="00585E17" w:rsidRPr="0060471C">
        <w:rPr>
          <w:rFonts w:ascii="Adobe Garamond Pro Bold" w:hAnsi="Adobe Garamond Pro Bold"/>
          <w:sz w:val="36"/>
          <w:szCs w:val="36"/>
          <w:u w:val="single"/>
        </w:rPr>
        <w:t>&amp; Orientation Check List</w:t>
      </w:r>
    </w:p>
    <w:p w:rsidR="003E39B0" w:rsidRPr="003E39B0" w:rsidRDefault="003E39B0" w:rsidP="003E39B0">
      <w:pPr>
        <w:jc w:val="center"/>
        <w:rPr>
          <w:rFonts w:ascii="Adobe Garamond Pro Bold" w:hAnsi="Adobe Garamond Pro Bold"/>
          <w:sz w:val="36"/>
          <w:szCs w:val="36"/>
          <w:u w:val="single"/>
        </w:rPr>
      </w:pPr>
    </w:p>
    <w:p w:rsidR="00F33045" w:rsidRPr="0060471C" w:rsidRDefault="00583F6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Job Offer Letter</w:t>
      </w:r>
      <w:r w:rsidR="00F33045" w:rsidRPr="0060471C">
        <w:rPr>
          <w:rFonts w:ascii="Adobe Garamond Pro Bold" w:hAnsi="Adobe Garamond Pro Bold"/>
          <w:sz w:val="24"/>
          <w:szCs w:val="24"/>
        </w:rPr>
        <w:t xml:space="preserve"> </w:t>
      </w:r>
    </w:p>
    <w:p w:rsidR="00F33045" w:rsidRPr="0060471C" w:rsidRDefault="00F3304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 xml:space="preserve">I-9 form plus </w:t>
      </w:r>
      <w:r w:rsidR="00F20DA8" w:rsidRPr="0060471C">
        <w:rPr>
          <w:rFonts w:ascii="Adobe Garamond Pro Bold" w:hAnsi="Adobe Garamond Pro Bold"/>
          <w:sz w:val="24"/>
          <w:szCs w:val="24"/>
        </w:rPr>
        <w:t xml:space="preserve">obtain </w:t>
      </w:r>
      <w:r w:rsidRPr="0060471C">
        <w:rPr>
          <w:rFonts w:ascii="Adobe Garamond Pro Bold" w:hAnsi="Adobe Garamond Pro Bold"/>
          <w:sz w:val="24"/>
          <w:szCs w:val="24"/>
        </w:rPr>
        <w:t>copies of DL and SS or BC</w:t>
      </w:r>
    </w:p>
    <w:p w:rsidR="00583F65" w:rsidRPr="0060471C" w:rsidRDefault="00583F6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 xml:space="preserve">New Hire Report form (Kansas </w:t>
      </w:r>
      <w:r w:rsidR="0060471C" w:rsidRPr="0060471C">
        <w:rPr>
          <w:rFonts w:ascii="Adobe Garamond Pro Bold" w:hAnsi="Adobe Garamond Pro Bold"/>
          <w:sz w:val="24"/>
          <w:szCs w:val="24"/>
        </w:rPr>
        <w:t>Dept.</w:t>
      </w:r>
      <w:r w:rsidRPr="0060471C">
        <w:rPr>
          <w:rFonts w:ascii="Adobe Garamond Pro Bold" w:hAnsi="Adobe Garamond Pro Bold"/>
          <w:sz w:val="24"/>
          <w:szCs w:val="24"/>
        </w:rPr>
        <w:t xml:space="preserve"> of Labor) </w:t>
      </w:r>
    </w:p>
    <w:p w:rsidR="00F33045" w:rsidRPr="0060471C" w:rsidRDefault="00F3304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W4</w:t>
      </w:r>
      <w:r w:rsidR="0060471C" w:rsidRPr="0060471C">
        <w:rPr>
          <w:rFonts w:ascii="Adobe Garamond Pro Bold" w:hAnsi="Adobe Garamond Pro Bold"/>
          <w:sz w:val="24"/>
          <w:szCs w:val="24"/>
        </w:rPr>
        <w:t xml:space="preserve"> form</w:t>
      </w:r>
    </w:p>
    <w:p w:rsidR="00F33045" w:rsidRPr="0060471C" w:rsidRDefault="00F3304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K4</w:t>
      </w:r>
      <w:r w:rsidR="0060471C" w:rsidRPr="0060471C">
        <w:rPr>
          <w:rFonts w:ascii="Adobe Garamond Pro Bold" w:hAnsi="Adobe Garamond Pro Bold"/>
          <w:sz w:val="24"/>
          <w:szCs w:val="24"/>
        </w:rPr>
        <w:t xml:space="preserve"> form</w:t>
      </w:r>
    </w:p>
    <w:p w:rsidR="00583F65" w:rsidRPr="0060471C" w:rsidRDefault="00583F6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Emergency Contact Form</w:t>
      </w:r>
    </w:p>
    <w:p w:rsidR="00F33045" w:rsidRPr="0060471C" w:rsidRDefault="00583F6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Employee Direct Deposit Enrollment Form</w:t>
      </w:r>
    </w:p>
    <w:p w:rsidR="00583F65" w:rsidRDefault="00583F65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 xml:space="preserve">ADP Timecard Information </w:t>
      </w:r>
    </w:p>
    <w:p w:rsidR="003E39B0" w:rsidRDefault="003E39B0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Confidentiality of Library Records</w:t>
      </w:r>
    </w:p>
    <w:p w:rsidR="003E39B0" w:rsidRDefault="003E39B0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ADP Background Check</w:t>
      </w:r>
    </w:p>
    <w:p w:rsidR="003E39B0" w:rsidRPr="0060471C" w:rsidRDefault="003E39B0" w:rsidP="0060471C">
      <w:pPr>
        <w:pStyle w:val="ListParagraph"/>
        <w:numPr>
          <w:ilvl w:val="0"/>
          <w:numId w:val="3"/>
        </w:numPr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Reference Release Form</w:t>
      </w:r>
    </w:p>
    <w:p w:rsidR="00583F65" w:rsidRPr="0060471C" w:rsidRDefault="00583F65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Favorites Form</w:t>
      </w:r>
    </w:p>
    <w:p w:rsidR="00F33045" w:rsidRDefault="003E39B0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Order name</w:t>
      </w:r>
      <w:r w:rsidR="004D5D2C" w:rsidRPr="0060471C">
        <w:rPr>
          <w:rFonts w:ascii="Adobe Garamond Pro Bold" w:hAnsi="Adobe Garamond Pro Bold"/>
          <w:sz w:val="24"/>
          <w:szCs w:val="24"/>
        </w:rPr>
        <w:t xml:space="preserve"> </w:t>
      </w:r>
      <w:r w:rsidR="00F20DA8" w:rsidRPr="0060471C">
        <w:rPr>
          <w:rFonts w:ascii="Adobe Garamond Pro Bold" w:hAnsi="Adobe Garamond Pro Bold"/>
          <w:sz w:val="24"/>
          <w:szCs w:val="24"/>
        </w:rPr>
        <w:t>badge</w:t>
      </w:r>
    </w:p>
    <w:p w:rsidR="008B16E7" w:rsidRPr="0060471C" w:rsidRDefault="003E39B0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New Email Address Created</w:t>
      </w:r>
    </w:p>
    <w:p w:rsidR="004D5D2C" w:rsidRPr="0060471C" w:rsidRDefault="003E39B0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 xml:space="preserve">Square </w:t>
      </w:r>
      <w:r w:rsidR="004D5D2C" w:rsidRPr="0060471C">
        <w:rPr>
          <w:rFonts w:ascii="Adobe Garamond Pro Bold" w:hAnsi="Adobe Garamond Pro Bold"/>
          <w:sz w:val="24"/>
          <w:szCs w:val="24"/>
        </w:rPr>
        <w:t xml:space="preserve">training and </w:t>
      </w:r>
      <w:r>
        <w:rPr>
          <w:rFonts w:ascii="Adobe Garamond Pro Bold" w:hAnsi="Adobe Garamond Pro Bold"/>
          <w:sz w:val="24"/>
          <w:szCs w:val="24"/>
        </w:rPr>
        <w:t>reporting</w:t>
      </w:r>
      <w:r w:rsidR="004D5D2C" w:rsidRPr="0060471C">
        <w:rPr>
          <w:rFonts w:ascii="Adobe Garamond Pro Bold" w:hAnsi="Adobe Garamond Pro Bold"/>
          <w:sz w:val="24"/>
          <w:szCs w:val="24"/>
        </w:rPr>
        <w:t xml:space="preserve"> procedure</w:t>
      </w:r>
    </w:p>
    <w:p w:rsidR="008C0089" w:rsidRPr="0060471C" w:rsidRDefault="00F20DA8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Book wrapping procedures, repairs, evaluation for weeding or replacement</w:t>
      </w:r>
    </w:p>
    <w:p w:rsidR="003E39B0" w:rsidRPr="003E39B0" w:rsidRDefault="00F319B0" w:rsidP="003E39B0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Daily duties open to close list</w:t>
      </w:r>
    </w:p>
    <w:p w:rsidR="003E39B0" w:rsidRDefault="003E39B0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 xml:space="preserve"> C</w:t>
      </w:r>
      <w:r w:rsidR="008C0089" w:rsidRPr="0060471C">
        <w:rPr>
          <w:rFonts w:ascii="Adobe Garamond Pro Bold" w:hAnsi="Adobe Garamond Pro Bold"/>
          <w:sz w:val="24"/>
          <w:szCs w:val="24"/>
        </w:rPr>
        <w:t xml:space="preserve">ourier &amp; ILL procedures </w:t>
      </w:r>
    </w:p>
    <w:p w:rsidR="003E39B0" w:rsidRDefault="003E39B0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D</w:t>
      </w:r>
      <w:r w:rsidR="008C0089" w:rsidRPr="003E39B0">
        <w:rPr>
          <w:rFonts w:ascii="Adobe Garamond Pro Bold" w:hAnsi="Adobe Garamond Pro Bold"/>
          <w:sz w:val="24"/>
          <w:szCs w:val="24"/>
        </w:rPr>
        <w:t xml:space="preserve">igital services offered by TPL via </w:t>
      </w:r>
      <w:r w:rsidR="002D217F">
        <w:rPr>
          <w:rFonts w:ascii="Adobe Garamond Pro Bold" w:hAnsi="Adobe Garamond Pro Bold"/>
          <w:sz w:val="24"/>
          <w:szCs w:val="24"/>
        </w:rPr>
        <w:t xml:space="preserve">the </w:t>
      </w:r>
      <w:r w:rsidR="008C0089" w:rsidRPr="003E39B0">
        <w:rPr>
          <w:rFonts w:ascii="Adobe Garamond Pro Bold" w:hAnsi="Adobe Garamond Pro Bold"/>
          <w:sz w:val="24"/>
          <w:szCs w:val="24"/>
        </w:rPr>
        <w:t>library website</w:t>
      </w:r>
    </w:p>
    <w:p w:rsidR="003E39B0" w:rsidRDefault="004D5D2C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 w:rsidRPr="003E39B0">
        <w:rPr>
          <w:rFonts w:ascii="Adobe Garamond Pro Bold" w:hAnsi="Adobe Garamond Pro Bold"/>
          <w:sz w:val="24"/>
          <w:szCs w:val="24"/>
        </w:rPr>
        <w:t xml:space="preserve">Youth Services </w:t>
      </w:r>
      <w:r w:rsidR="003E39B0">
        <w:rPr>
          <w:rFonts w:ascii="Adobe Garamond Pro Bold" w:hAnsi="Adobe Garamond Pro Bold"/>
          <w:sz w:val="24"/>
          <w:szCs w:val="24"/>
        </w:rPr>
        <w:t xml:space="preserve">and </w:t>
      </w:r>
      <w:r w:rsidRPr="003E39B0">
        <w:rPr>
          <w:rFonts w:ascii="Adobe Garamond Pro Bold" w:hAnsi="Adobe Garamond Pro Bold"/>
          <w:sz w:val="24"/>
          <w:szCs w:val="24"/>
        </w:rPr>
        <w:t>programs</w:t>
      </w:r>
      <w:r w:rsidR="00F20DA8" w:rsidRPr="003E39B0">
        <w:rPr>
          <w:rFonts w:ascii="Adobe Garamond Pro Bold" w:hAnsi="Adobe Garamond Pro Bold"/>
          <w:sz w:val="24"/>
          <w:szCs w:val="24"/>
        </w:rPr>
        <w:t>, promoting,</w:t>
      </w:r>
      <w:r w:rsidRPr="003E39B0">
        <w:rPr>
          <w:rFonts w:ascii="Adobe Garamond Pro Bold" w:hAnsi="Adobe Garamond Pro Bold"/>
          <w:sz w:val="24"/>
          <w:szCs w:val="24"/>
        </w:rPr>
        <w:t xml:space="preserve"> and support needs</w:t>
      </w:r>
    </w:p>
    <w:p w:rsidR="003E39B0" w:rsidRDefault="004D5D2C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 w:rsidRPr="003E39B0">
        <w:rPr>
          <w:rFonts w:ascii="Adobe Garamond Pro Bold" w:hAnsi="Adobe Garamond Pro Bold"/>
          <w:sz w:val="24"/>
          <w:szCs w:val="24"/>
        </w:rPr>
        <w:t>Genealogy &amp; Reference about sources and services</w:t>
      </w:r>
    </w:p>
    <w:p w:rsidR="003E39B0" w:rsidRDefault="004D5D2C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 w:rsidRPr="003E39B0">
        <w:rPr>
          <w:rFonts w:ascii="Adobe Garamond Pro Bold" w:hAnsi="Adobe Garamond Pro Bold"/>
          <w:sz w:val="24"/>
          <w:szCs w:val="24"/>
        </w:rPr>
        <w:t>State Library Website</w:t>
      </w:r>
      <w:r w:rsidR="00223626" w:rsidRPr="003E39B0">
        <w:rPr>
          <w:rFonts w:ascii="Adobe Garamond Pro Bold" w:hAnsi="Adobe Garamond Pro Bold"/>
          <w:sz w:val="24"/>
          <w:szCs w:val="24"/>
        </w:rPr>
        <w:t xml:space="preserve"> and services</w:t>
      </w:r>
    </w:p>
    <w:p w:rsidR="003E39B0" w:rsidRPr="003E39B0" w:rsidRDefault="003E39B0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 w:rsidRPr="003E39B0">
        <w:rPr>
          <w:rFonts w:ascii="Adobe Garamond Pro Bold" w:hAnsi="Adobe Garamond Pro Bold"/>
          <w:sz w:val="24"/>
          <w:szCs w:val="24"/>
        </w:rPr>
        <w:t>Sections, Series, Special Materials, Shelving tips &amp; techniques</w:t>
      </w:r>
    </w:p>
    <w:p w:rsidR="003E39B0" w:rsidRDefault="003E39B0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>Roles &amp; Scheduling</w:t>
      </w:r>
    </w:p>
    <w:p w:rsidR="003E39B0" w:rsidRPr="003E39B0" w:rsidRDefault="003E39B0" w:rsidP="003E39B0">
      <w:pPr>
        <w:pStyle w:val="ListParagraph"/>
        <w:numPr>
          <w:ilvl w:val="1"/>
          <w:numId w:val="5"/>
        </w:numPr>
        <w:ind w:left="1080"/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C</w:t>
      </w:r>
      <w:r w:rsidRPr="003E39B0">
        <w:rPr>
          <w:rFonts w:ascii="Adobe Garamond Pro Bold" w:hAnsi="Adobe Garamond Pro Bold"/>
          <w:sz w:val="24"/>
          <w:szCs w:val="24"/>
        </w:rPr>
        <w:t>irculation duties</w:t>
      </w:r>
    </w:p>
    <w:p w:rsidR="0060471C" w:rsidRDefault="00583F65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 w:rsidRPr="0060471C">
        <w:rPr>
          <w:rFonts w:ascii="Adobe Garamond Pro Bold" w:hAnsi="Adobe Garamond Pro Bold"/>
          <w:sz w:val="24"/>
          <w:szCs w:val="24"/>
        </w:rPr>
        <w:t xml:space="preserve">Customer Service </w:t>
      </w:r>
    </w:p>
    <w:p w:rsidR="003E39B0" w:rsidRDefault="003E39B0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</w:rPr>
      </w:pPr>
      <w:r>
        <w:rPr>
          <w:rFonts w:ascii="Adobe Garamond Pro Bold" w:hAnsi="Adobe Garamond Pro Bold"/>
          <w:sz w:val="24"/>
          <w:szCs w:val="24"/>
        </w:rPr>
        <w:t>Order Business Cards</w:t>
      </w:r>
    </w:p>
    <w:p w:rsidR="003E39B0" w:rsidRDefault="003E39B0" w:rsidP="003E39B0">
      <w:pPr>
        <w:pStyle w:val="ListParagraph"/>
        <w:ind w:left="1080"/>
        <w:rPr>
          <w:rFonts w:ascii="Adobe Garamond Pro Bold" w:hAnsi="Adobe Garamond Pro Bold"/>
          <w:sz w:val="24"/>
          <w:szCs w:val="24"/>
        </w:rPr>
      </w:pPr>
    </w:p>
    <w:p w:rsidR="003E39B0" w:rsidRDefault="003E39B0" w:rsidP="003E39B0">
      <w:pPr>
        <w:rPr>
          <w:rFonts w:ascii="Adobe Garamond Pro Bold" w:hAnsi="Adobe Garamond Pro Bold"/>
          <w:noProof/>
          <w:sz w:val="34"/>
          <w:szCs w:val="34"/>
        </w:rPr>
      </w:pPr>
    </w:p>
    <w:p w:rsidR="00913EDC" w:rsidRDefault="00913EDC" w:rsidP="003E39B0">
      <w:pPr>
        <w:rPr>
          <w:rFonts w:ascii="Adobe Garamond Pro Bold" w:hAnsi="Adobe Garamond Pro Bold"/>
          <w:noProof/>
          <w:sz w:val="34"/>
          <w:szCs w:val="34"/>
        </w:rPr>
      </w:pPr>
    </w:p>
    <w:p w:rsidR="00913EDC" w:rsidRDefault="00913EDC" w:rsidP="003E39B0">
      <w:pPr>
        <w:rPr>
          <w:rFonts w:ascii="Adobe Garamond Pro Bold" w:hAnsi="Adobe Garamond Pro Bold"/>
          <w:sz w:val="24"/>
          <w:szCs w:val="24"/>
        </w:rPr>
      </w:pPr>
    </w:p>
    <w:p w:rsidR="003E39B0" w:rsidRPr="003E39B0" w:rsidRDefault="003E39B0" w:rsidP="003E39B0">
      <w:pPr>
        <w:rPr>
          <w:rFonts w:ascii="Adobe Garamond Pro Bold" w:hAnsi="Adobe Garamond Pro Bold"/>
          <w:sz w:val="24"/>
          <w:szCs w:val="24"/>
        </w:rPr>
      </w:pPr>
    </w:p>
    <w:p w:rsidR="0060471C" w:rsidRPr="00583F65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  <w:r w:rsidRPr="00583F65">
        <w:rPr>
          <w:rFonts w:ascii="Adobe Garamond Pro Bold" w:hAnsi="Adobe Garamond Pro Bold"/>
          <w:sz w:val="24"/>
          <w:szCs w:val="24"/>
        </w:rPr>
        <w:t>_____________________________________________________</w:t>
      </w:r>
      <w:r w:rsidRPr="00583F65">
        <w:rPr>
          <w:rFonts w:ascii="Adobe Garamond Pro Bold" w:hAnsi="Adobe Garamond Pro Bold"/>
          <w:sz w:val="24"/>
          <w:szCs w:val="24"/>
        </w:rPr>
        <w:tab/>
        <w:t>__________________</w:t>
      </w:r>
    </w:p>
    <w:p w:rsidR="0060471C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  <w:r w:rsidRPr="00583F65">
        <w:rPr>
          <w:rFonts w:ascii="Adobe Garamond Pro Bold" w:hAnsi="Adobe Garamond Pro Bold"/>
          <w:sz w:val="24"/>
          <w:szCs w:val="24"/>
        </w:rPr>
        <w:t>Employee Signature</w:t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  <w:t>Date</w:t>
      </w:r>
    </w:p>
    <w:p w:rsidR="0060471C" w:rsidRDefault="0060471C" w:rsidP="0060471C">
      <w:pPr>
        <w:ind w:left="360"/>
        <w:rPr>
          <w:rFonts w:ascii="Adobe Garamond Pro Bold" w:hAnsi="Adobe Garamond Pro Bold"/>
          <w:sz w:val="24"/>
          <w:szCs w:val="24"/>
          <w:u w:val="single"/>
        </w:rPr>
      </w:pPr>
    </w:p>
    <w:p w:rsidR="0060471C" w:rsidRPr="0060471C" w:rsidRDefault="0060471C" w:rsidP="0060471C">
      <w:pPr>
        <w:ind w:left="360"/>
        <w:rPr>
          <w:rFonts w:ascii="Adobe Garamond Pro Bold" w:hAnsi="Adobe Garamond Pro Bold"/>
          <w:sz w:val="24"/>
          <w:szCs w:val="24"/>
          <w:u w:val="single"/>
        </w:rPr>
      </w:pPr>
    </w:p>
    <w:p w:rsidR="0060471C" w:rsidRDefault="0060471C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  <w:u w:val="single"/>
        </w:rPr>
      </w:pPr>
      <w:r w:rsidRPr="0060471C">
        <w:rPr>
          <w:rFonts w:ascii="Adobe Garamond Pro Bold" w:hAnsi="Adobe Garamond Pro Bold"/>
          <w:sz w:val="24"/>
          <w:szCs w:val="24"/>
          <w:u w:val="single"/>
        </w:rPr>
        <w:t>Confidentiality of Employee Personnel Records form signature</w:t>
      </w:r>
    </w:p>
    <w:p w:rsidR="008B16E7" w:rsidRPr="0060471C" w:rsidRDefault="008B16E7" w:rsidP="008B16E7">
      <w:pPr>
        <w:pStyle w:val="ListParagraph"/>
        <w:ind w:left="1080"/>
        <w:rPr>
          <w:rFonts w:ascii="Adobe Garamond Pro Bold" w:hAnsi="Adobe Garamond Pro Bold"/>
          <w:sz w:val="24"/>
          <w:szCs w:val="24"/>
          <w:u w:val="single"/>
        </w:rPr>
      </w:pPr>
    </w:p>
    <w:p w:rsidR="0060471C" w:rsidRPr="00583F65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  <w:r w:rsidRPr="00583F65">
        <w:rPr>
          <w:rFonts w:ascii="Adobe Garamond Pro Bold" w:hAnsi="Adobe Garamond Pro Bold"/>
          <w:sz w:val="24"/>
          <w:szCs w:val="24"/>
        </w:rPr>
        <w:t>______________________________________________________</w:t>
      </w:r>
      <w:r w:rsidRPr="00583F65">
        <w:rPr>
          <w:rFonts w:ascii="Adobe Garamond Pro Bold" w:hAnsi="Adobe Garamond Pro Bold"/>
          <w:sz w:val="24"/>
          <w:szCs w:val="24"/>
        </w:rPr>
        <w:tab/>
        <w:t>__________________</w:t>
      </w:r>
    </w:p>
    <w:p w:rsidR="0060471C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  <w:r w:rsidRPr="00583F65">
        <w:rPr>
          <w:rFonts w:ascii="Adobe Garamond Pro Bold" w:hAnsi="Adobe Garamond Pro Bold"/>
          <w:sz w:val="24"/>
          <w:szCs w:val="24"/>
        </w:rPr>
        <w:t>Employee Signature</w:t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  <w:t>Date</w:t>
      </w:r>
    </w:p>
    <w:p w:rsidR="0060471C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</w:p>
    <w:p w:rsidR="0060471C" w:rsidRPr="00583F65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</w:p>
    <w:p w:rsidR="0060471C" w:rsidRDefault="0060471C" w:rsidP="0060471C">
      <w:pPr>
        <w:pStyle w:val="ListParagraph"/>
        <w:numPr>
          <w:ilvl w:val="0"/>
          <w:numId w:val="4"/>
        </w:numPr>
        <w:rPr>
          <w:rFonts w:ascii="Adobe Garamond Pro Bold" w:hAnsi="Adobe Garamond Pro Bold"/>
          <w:sz w:val="24"/>
          <w:szCs w:val="24"/>
          <w:u w:val="single"/>
        </w:rPr>
      </w:pPr>
      <w:r w:rsidRPr="0060471C">
        <w:rPr>
          <w:rFonts w:ascii="Adobe Garamond Pro Bold" w:hAnsi="Adobe Garamond Pro Bold"/>
          <w:sz w:val="24"/>
          <w:szCs w:val="24"/>
          <w:u w:val="single"/>
        </w:rPr>
        <w:t xml:space="preserve">Employee Handbook </w:t>
      </w:r>
    </w:p>
    <w:p w:rsidR="008B16E7" w:rsidRPr="0060471C" w:rsidRDefault="008B16E7" w:rsidP="008B16E7">
      <w:pPr>
        <w:pStyle w:val="ListParagraph"/>
        <w:ind w:left="1080"/>
        <w:rPr>
          <w:rFonts w:ascii="Adobe Garamond Pro Bold" w:hAnsi="Adobe Garamond Pro Bold"/>
          <w:sz w:val="24"/>
          <w:szCs w:val="24"/>
          <w:u w:val="single"/>
        </w:rPr>
      </w:pPr>
    </w:p>
    <w:p w:rsidR="0060471C" w:rsidRPr="00583F65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  <w:r w:rsidRPr="00583F65">
        <w:rPr>
          <w:rFonts w:ascii="Adobe Garamond Pro Bold" w:hAnsi="Adobe Garamond Pro Bold"/>
          <w:sz w:val="24"/>
          <w:szCs w:val="24"/>
        </w:rPr>
        <w:t>______________________________________________________</w:t>
      </w:r>
      <w:r w:rsidRPr="00583F65">
        <w:rPr>
          <w:rFonts w:ascii="Adobe Garamond Pro Bold" w:hAnsi="Adobe Garamond Pro Bold"/>
          <w:sz w:val="24"/>
          <w:szCs w:val="24"/>
        </w:rPr>
        <w:tab/>
        <w:t>__________________</w:t>
      </w:r>
    </w:p>
    <w:p w:rsidR="0060471C" w:rsidRPr="0060471C" w:rsidRDefault="0060471C" w:rsidP="0060471C">
      <w:pPr>
        <w:ind w:left="360"/>
        <w:rPr>
          <w:rFonts w:ascii="Adobe Garamond Pro Bold" w:hAnsi="Adobe Garamond Pro Bold"/>
          <w:sz w:val="24"/>
          <w:szCs w:val="24"/>
        </w:rPr>
      </w:pPr>
      <w:r w:rsidRPr="00583F65">
        <w:rPr>
          <w:rFonts w:ascii="Adobe Garamond Pro Bold" w:hAnsi="Adobe Garamond Pro Bold"/>
          <w:sz w:val="24"/>
          <w:szCs w:val="24"/>
        </w:rPr>
        <w:t>Employee Signature</w:t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</w:r>
      <w:r w:rsidRPr="00583F65">
        <w:rPr>
          <w:rFonts w:ascii="Adobe Garamond Pro Bold" w:hAnsi="Adobe Garamond Pro Bold"/>
          <w:sz w:val="24"/>
          <w:szCs w:val="24"/>
        </w:rPr>
        <w:tab/>
        <w:t>Date</w:t>
      </w:r>
    </w:p>
    <w:sectPr w:rsidR="0060471C" w:rsidRPr="0060471C" w:rsidSect="0060471C">
      <w:headerReference w:type="default" r:id="rId8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471C" w:rsidRDefault="0060471C" w:rsidP="0060471C">
      <w:pPr>
        <w:spacing w:line="240" w:lineRule="auto"/>
      </w:pPr>
      <w:r>
        <w:separator/>
      </w:r>
    </w:p>
  </w:endnote>
  <w:endnote w:type="continuationSeparator" w:id="0">
    <w:p w:rsidR="0060471C" w:rsidRDefault="0060471C" w:rsidP="006047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 Bold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471C" w:rsidRDefault="0060471C" w:rsidP="0060471C">
      <w:pPr>
        <w:spacing w:line="240" w:lineRule="auto"/>
      </w:pPr>
      <w:r>
        <w:separator/>
      </w:r>
    </w:p>
  </w:footnote>
  <w:footnote w:type="continuationSeparator" w:id="0">
    <w:p w:rsidR="0060471C" w:rsidRDefault="0060471C" w:rsidP="006047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0876198"/>
      <w:docPartObj>
        <w:docPartGallery w:val="Page Numbers (Top of Page)"/>
        <w:docPartUnique/>
      </w:docPartObj>
    </w:sdtPr>
    <w:sdtEndPr>
      <w:rPr>
        <w:noProof/>
      </w:rPr>
    </w:sdtEndPr>
    <w:sdtContent>
      <w:p w:rsidR="0060471C" w:rsidRDefault="00913EDC" w:rsidP="00913EDC">
        <w:pPr>
          <w:pStyle w:val="Header"/>
          <w:jc w:val="center"/>
        </w:pPr>
        <w:r w:rsidRPr="00913EDC">
          <w:rPr>
            <w:rFonts w:ascii="Adobe Garamond Pro Bold" w:hAnsi="Adobe Garamond Pro Bold"/>
            <w:noProof/>
            <w:sz w:val="32"/>
            <w:szCs w:val="32"/>
          </w:rPr>
          <w:drawing>
            <wp:inline distT="0" distB="0" distL="0" distR="0" wp14:anchorId="636C680F" wp14:editId="50E0ECD4">
              <wp:extent cx="1362075" cy="823793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TPL_Logo_RGB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62075" cy="82379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  <w:p w:rsidR="0060471C" w:rsidRDefault="006047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F0851"/>
    <w:multiLevelType w:val="hybridMultilevel"/>
    <w:tmpl w:val="B308EAD0"/>
    <w:lvl w:ilvl="0" w:tplc="8224FD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295D29"/>
    <w:multiLevelType w:val="hybridMultilevel"/>
    <w:tmpl w:val="35AEADEC"/>
    <w:lvl w:ilvl="0" w:tplc="8224FD8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AC8431C"/>
    <w:multiLevelType w:val="hybridMultilevel"/>
    <w:tmpl w:val="716C94AE"/>
    <w:lvl w:ilvl="0" w:tplc="8224FD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A6513"/>
    <w:multiLevelType w:val="hybridMultilevel"/>
    <w:tmpl w:val="D4D0B018"/>
    <w:lvl w:ilvl="0" w:tplc="8224FD8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9D81EF5"/>
    <w:multiLevelType w:val="hybridMultilevel"/>
    <w:tmpl w:val="AE68449C"/>
    <w:lvl w:ilvl="0" w:tplc="8224FD8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8224FD88">
      <w:start w:val="1"/>
      <w:numFmt w:val="bullet"/>
      <w:lvlText w:val="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0MDI1NDE2tTA2NDNS0lEKTi0uzszPAykwqgUAGlPzeiwAAAA="/>
  </w:docVars>
  <w:rsids>
    <w:rsidRoot w:val="00F33045"/>
    <w:rsid w:val="00223626"/>
    <w:rsid w:val="00280FD6"/>
    <w:rsid w:val="002D217F"/>
    <w:rsid w:val="003E39B0"/>
    <w:rsid w:val="004247E9"/>
    <w:rsid w:val="0045256F"/>
    <w:rsid w:val="004D5D2C"/>
    <w:rsid w:val="00583F65"/>
    <w:rsid w:val="00585E17"/>
    <w:rsid w:val="0060471C"/>
    <w:rsid w:val="007C0AB2"/>
    <w:rsid w:val="008B16E7"/>
    <w:rsid w:val="008C0089"/>
    <w:rsid w:val="00913EDC"/>
    <w:rsid w:val="00A0066B"/>
    <w:rsid w:val="00D24441"/>
    <w:rsid w:val="00E12DCD"/>
    <w:rsid w:val="00F20DA8"/>
    <w:rsid w:val="00F319B0"/>
    <w:rsid w:val="00F33045"/>
    <w:rsid w:val="00FF2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0A3C2A-262B-4197-8710-DA2EF34AE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5E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30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5E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E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85E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0471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71C"/>
  </w:style>
  <w:style w:type="paragraph" w:styleId="Footer">
    <w:name w:val="footer"/>
    <w:basedOn w:val="Normal"/>
    <w:link w:val="FooterChar"/>
    <w:uiPriority w:val="99"/>
    <w:unhideWhenUsed/>
    <w:rsid w:val="0060471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8BA019-1E91-4CF5-8F17-98E6C57A8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Stewart Grant</dc:creator>
  <cp:lastModifiedBy>Nicole Holifield</cp:lastModifiedBy>
  <cp:revision>2</cp:revision>
  <cp:lastPrinted>2020-02-06T16:43:00Z</cp:lastPrinted>
  <dcterms:created xsi:type="dcterms:W3CDTF">2021-03-02T21:33:00Z</dcterms:created>
  <dcterms:modified xsi:type="dcterms:W3CDTF">2021-03-02T21:33:00Z</dcterms:modified>
</cp:coreProperties>
</file>